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with profound enthusiasm to submit my application as an Electronics Engineer intern for your esteemed organization in Accra, Ghana. This</w:t>
      </w:r>
      <w:r>
        <w:t xml:space="preserve"> </w:t>
      </w:r>
      <w:r>
        <w:rPr>
          <w:iCs/>
          <w:i/>
        </w:rPr>
        <w:t xml:space="preserve">Internship Application Letter</w:t>
      </w:r>
      <w:r>
        <w:t xml:space="preserve"> </w:t>
      </w:r>
      <w:r>
        <w:t xml:space="preserve">serves not only as a formal submission but as a testament to my unwavering commitment to contributing meaningfully within Ghana's burgeoning technology ecosystem. Having followed the remarkable advancements in Accra's tech landscape—from the innovative startups emerging from the iSpace Hub to the government's digital transformation initiatives—I am eager to apply my academic training and practical skills within this dynamic environment.</w:t>
      </w:r>
    </w:p>
    <w:p>
      <w:pPr>
        <w:pStyle w:val="BodyText"/>
      </w:pPr>
      <w:r>
        <w:t xml:space="preserve">As a final-year Electronics Engineering student at Kwame Nkrumah University of Science and Technology (KNUST), I have cultivated a robust foundation in analog/digital circuit design, embedded systems programming, and signal processing. My academic journey included specialized coursework such as "Microcontroller Applications," "RF Communication Systems," and "Power Electronics," all directly applicable to the challenges faced by Ghanaian industries. In my capstone project titled</w:t>
      </w:r>
      <w:r>
        <w:t xml:space="preserve"> </w:t>
      </w:r>
      <w:r>
        <w:rPr>
          <w:iCs/>
          <w:i/>
        </w:rPr>
        <w:t xml:space="preserve">"Solar-Powered IoT Water Quality Monitoring System for Rural Communities in Ghana,"</w:t>
      </w:r>
      <w:r>
        <w:t xml:space="preserve"> </w:t>
      </w:r>
      <w:r>
        <w:t xml:space="preserve">I designed a low-cost sensor network that transmits real-time data via GSM modules—demonstrating both technical proficiency and contextual awareness of Ghana's infrastructure needs. This project, developed with the support of KNUST's Engineering Innovation Lab, won first prize in the 2023 National University Technology Competition and was later piloted in a rural community near Kumasi, validating my ability to deliver solutions grounded in local realities.</w:t>
      </w:r>
    </w:p>
    <w:p>
      <w:pPr>
        <w:pStyle w:val="BodyText"/>
      </w:pPr>
      <w:r>
        <w:t xml:space="preserve">What distinguishes my approach is my deep understanding of Ghana Accra's unique technological context. Unlike theoretical internships elsewhere, I recognize that electronics engineering in Ghana demands adaptability to variable power grids, limited component supply chains, and the urgent need for affordable renewable energy solutions. During a field study in Accra’s Osu district last semester, I collaborated with local technicians to troubleshoot solar microgrid failures at community health centers—gaining firsthand insight into how electronic systems must balance cost-effectiveness with durability in tropical climates. This experience cemented my conviction that meaningful engineering work in Ghana requires not just technical skill but cultural fluency and sustainable design principles. My proficiency with industry-standard tools like Altium Designer for PCB layout, MATLAB for signal analysis, and Arduino/Raspberry Pi platforms for prototyping positions me to immediately contribute to projects while learning from your team's expertise.</w:t>
      </w:r>
    </w:p>
    <w:p>
      <w:pPr>
        <w:pStyle w:val="BodyText"/>
      </w:pPr>
      <w:r>
        <w:t xml:space="preserve">I am particularly drawn to [Company Name]'s pioneering work in [mention specific project or technology, e.g., "smart grid development" or "agricultural IoT solutions"], which aligns perfectly with my passion for applying electronics engineering to address Ghana’s developmental challenges. In Ghana Accra, where the tech sector is growing at 15% annually (as per Ghana Investment Promotion Centre data), companies like yours are pivotal in training the next generation of engineers who can bridge the gap between global innovation and local implementation. I am keen to learn from your team's approach to designing products for emerging markets—such as developing solar chargers optimized for Accra’s high humidity or creating low-maintenance communication systems for Ghana’s expanding 5G infrastructure.</w:t>
      </w:r>
    </w:p>
    <w:p>
      <w:pPr>
        <w:pStyle w:val="BodyText"/>
      </w:pPr>
      <w:r>
        <w:t xml:space="preserve">My commitment extends beyond technical execution; I actively engage with Ghana’s engineering community through the Institute of Electrical and Electronics Engineers (IEEE) Student Chapter at KNUST, where I organized workshops on "Practical Circuit Debugging Techniques for Resource-Constrained Environments." Additionally, my volunteer work with the NGO</w:t>
      </w:r>
      <w:r>
        <w:t xml:space="preserve"> </w:t>
      </w:r>
      <w:r>
        <w:rPr>
          <w:iCs/>
          <w:i/>
        </w:rPr>
        <w:t xml:space="preserve">"Tech4Ghana"</w:t>
      </w:r>
      <w:r>
        <w:t xml:space="preserve"> </w:t>
      </w:r>
      <w:r>
        <w:t xml:space="preserve">involved repairing donated medical devices at Accra’s Korle Bu Teaching Hospital—a role that honed my ability to troubleshoot under pressure while respecting healthcare protocols. These experiences have taught me that effective electronics engineering in Ghana requires patience, collaboration with local stakeholders, and a relentless focus on user-centered design—principles I will bring to your internship program.</w:t>
      </w:r>
    </w:p>
    <w:p>
      <w:pPr>
        <w:pStyle w:val="BodyText"/>
      </w:pPr>
      <w:r>
        <w:t xml:space="preserve">What excites me most about an internship in Accra is the opportunity to immerse myself in a city where technology and culture converge. The vibrant tech hubs like MEST Africa’s incubator, the growing presence of multinational electronics firms on Airport Road, and initiatives like Ghana’s Smart Cities Project create a fertile ground for innovation. I am not merely seeking an internship—I seek to become part of Accra’s engineering narrative by contributing to projects that improve everyday life through reliable electronics. Whether optimizing signal transmission for Ghana’s mobile network operators or developing affordable smart meters for the Electricity Company of Ghana (ECG), I am prepared to apply my skills with humility and dedication.</w:t>
      </w:r>
    </w:p>
    <w:p>
      <w:pPr>
        <w:pStyle w:val="BodyText"/>
      </w:pPr>
      <w:r>
        <w:t xml:space="preserve">My academic record reflects consistent excellence: a 3.8/4.0 GPA in Electronics Engineering, with honors in circuit theory and digital communications. More importantly, my hands-on projects consistently prioritize scalability for Ghana’s market—like designing a low-cost EEG sensor array using locally sourced components for the University of Ghana Medical School. I understand that an</w:t>
      </w:r>
      <w:r>
        <w:t xml:space="preserve"> </w:t>
      </w:r>
      <w:r>
        <w:rPr>
          <w:iCs/>
          <w:i/>
        </w:rPr>
        <w:t xml:space="preserve">Internship Application Letter</w:t>
      </w:r>
      <w:r>
        <w:t xml:space="preserve"> </w:t>
      </w:r>
      <w:r>
        <w:t xml:space="preserve">is more than a document; it's the beginning of a professional relationship built on mutual growth. I am eager to discuss how my background in electronics engineering can support your team’s goals while allowing me to absorb Accra’s unique engineering ethos.</w:t>
      </w:r>
    </w:p>
    <w:p>
      <w:pPr>
        <w:pStyle w:val="BodyText"/>
      </w:pPr>
      <w:r>
        <w:t xml:space="preserve">Ghana’s future hinges on engineers who understand both global best practices and local realities. As an aspiring Electronics Engineer committed to Ghana's technological sovereignty, I am ready to bring my technical rigor, cultural sensitivity, and passion for sustainable innovation to your organization. Thank you for considering my application. I welcome the opportunity to discuss how my skills can support [Company Name]’s mission within Ghana Accra’s evolving tech ecosystem and have attached my CV for further detail.</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in Ghana Accra</dc:title>
  <dc:creator/>
  <dc:language>en</dc:language>
  <cp:keywords/>
  <dcterms:created xsi:type="dcterms:W3CDTF">2026-04-21T04:04:54Z</dcterms:created>
  <dcterms:modified xsi:type="dcterms:W3CDTF">2026-04-21T04:04:54Z</dcterms:modified>
</cp:coreProperties>
</file>

<file path=docProps/custom.xml><?xml version="1.0" encoding="utf-8"?>
<Properties xmlns="http://schemas.openxmlformats.org/officeDocument/2006/custom-properties" xmlns:vt="http://schemas.openxmlformats.org/officeDocument/2006/docPropsVTypes"/>
</file>